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John Doe</w:t>
      </w:r>
      <w:r>
        <w:br/>
      </w:r>
      <w:r>
        <w:t xml:space="preserve">123 Science Avenue</w:t>
      </w:r>
      <w:r>
        <w:br/>
      </w:r>
      <w:r>
        <w:t xml:space="preserve">Beijing, China</w:t>
      </w:r>
      <w:r>
        <w:br/>
      </w:r>
      <w:r>
        <w:t xml:space="preserve">johndoe@example.com | +86 10-8765-4321</w:t>
      </w:r>
      <w:r>
        <w:br/>
      </w:r>
      <w:r>
        <w:t xml:space="preserve">Date: April 5, 2024</w:t>
      </w:r>
    </w:p>
    <w:p>
      <w:pPr>
        <w:pStyle w:val="BodyText"/>
      </w:pPr>
      <w:r>
        <w:t xml:space="preserve">Dear Hiring Committee,</w:t>
      </w:r>
    </w:p>
    <w:p>
      <w:pPr>
        <w:pStyle w:val="BodyText"/>
      </w:pPr>
      <w:r>
        <w:t xml:space="preserve">I am writing to express my enthusiastic interest in the Biologist position at [Company/Organization Name] in Beijing, China. As a dedicated and experienced biologist with a passion for scientific research and environmental conservation, I am eager to contribute my expertise to an organization that values innovation, sustainability, and the advancement of biological sciences in one of the world’s most dynamic cities.</w:t>
      </w:r>
    </w:p>
    <w:p>
      <w:pPr>
        <w:pStyle w:val="BodyText"/>
      </w:pPr>
      <w:r>
        <w:t xml:space="preserve">With over [X years] of experience in biological research, I have developed a strong foundation in molecular biology, ecological studies, and biotechnology. My academic background includes a Master’s degree in Biology from [University Name], where I specialized in [specific field, e.g., conservation genetics or microbiology]. This training has equipped me with the technical skills and analytical mindset necessary to address complex biological challenges. Additionally, my professional journey has allowed me to work on projects ranging from biodiversity assessment in tropical ecosystems to the development of sustainable agricultural practices, all of which have deepened my understanding of how biology intersects with global and local environmental issues.</w:t>
      </w:r>
    </w:p>
    <w:p>
      <w:pPr>
        <w:pStyle w:val="BodyText"/>
      </w:pPr>
      <w:r>
        <w:t xml:space="preserve">What draws me to the Biologist position in China Beijing is the unique opportunity to contribute to cutting-edge research while immersing myself in a city that is at the forefront of scientific and technological innovation. Beijing, as a hub for academia, government agencies, and private enterprises focused on environmental sustainability and biotechnology, offers an unparalleled environment for advancing biological science. I am particularly inspired by China’s commitment to addressing climate change, preserving its rich biodiversity, and fostering green technologies—areas where my expertise aligns closely with the mission of [Company/Organization Name].</w:t>
      </w:r>
    </w:p>
    <w:p>
      <w:pPr>
        <w:pStyle w:val="BodyText"/>
      </w:pPr>
      <w:r>
        <w:t xml:space="preserve">During my career, I have consistently demonstrated a strong work ethic, attention to detail, and the ability to collaborate effectively in multidisciplinary teams. For instance, while working at [Previous Employer], I led a project that analyzed the genetic diversity of endangered plant species in [specific region], which resulted in the publication of two peer-reviewed papers and informed conservation strategies for local ecosystems. My ability to translate complex scientific data into actionable insights has been a key factor in my success as a biologist. Furthermore, I have experience with advanced laboratory techniques, such as PCR, DNA sequencing, and bioinformatics tools, which I believe would be valuable in supporting your organization’s research goals.</w:t>
      </w:r>
    </w:p>
    <w:p>
      <w:pPr>
        <w:pStyle w:val="BodyText"/>
      </w:pPr>
      <w:r>
        <w:t xml:space="preserve">What sets me apart is not only my technical expertise but also my cultural adaptability and passion for working in diverse environments. Having studied abroad in [Country] and collaborated with international teams, I am comfortable navigating cross-cultural dynamics and communicating scientific concepts effectively to stakeholders from various backgrounds. This experience has prepared me to thrive in Beijing’s fast-paced, globally connected research community. I am particularly drawn to the city’s vibrant academic institutions, such as the Chinese Academy of Sciences and Peking University, which are renowned for their contributions to biological sciences. I am eager to contribute my skills while learning from the rich scientific heritage of China.</w:t>
      </w:r>
    </w:p>
    <w:p>
      <w:pPr>
        <w:pStyle w:val="BodyText"/>
      </w:pPr>
      <w:r>
        <w:t xml:space="preserve">In addition to my professional qualifications, I am deeply committed to sustainability and environmental stewardship. China’s rapid urbanization and industrial growth present both challenges and opportunities for biologists working in conservation, pollution control, and ecosystem restoration. I am excited about the possibility of collaborating on projects that align with these priorities, such as developing biodegradable materials, studying urban biodiversity, or advancing renewable energy solutions through biological research. My goal is to leverage my knowledge to create meaningful impact in a region where biological innovation can drive positive change.</w:t>
      </w:r>
    </w:p>
    <w:p>
      <w:pPr>
        <w:pStyle w:val="BodyText"/>
      </w:pPr>
      <w:r>
        <w:t xml:space="preserve">As a Biologist in China Beijing, I am confident that I can contribute to [Company/Organization Name]’s objectives by combining my scientific expertise with a proactive, solution-oriented approach. I am particularly interested in [specific project or initiative related to the company’s work], as it reflects my dedication to applying biology for the greater good. I would be honored to bring my skills, creativity, and enthusiasm to your team and help advance the critical work of [Company/Organization Name] in this exciting time of global environmental transformation.</w:t>
      </w:r>
    </w:p>
    <w:p>
      <w:pPr>
        <w:pStyle w:val="BodyText"/>
      </w:pPr>
      <w:r>
        <w:t xml:space="preserve">Thank you for considering my application. I would welcome the opportunity to discuss how my background and vision align with the needs of your organization. Please feel free to contact me at +86 10-8765-4321 or johndoe@example.com at your earliest convenience. I look forward to the possibility of contributing to [Company/Organization Name]’s mission in China Beijing.</w:t>
      </w:r>
    </w:p>
    <w:p>
      <w:pPr>
        <w:pStyle w:val="BodyText"/>
      </w:pPr>
      <w:r>
        <w:t xml:space="preserve">Sincerely,</w:t>
      </w:r>
      <w:r>
        <w:br/>
      </w:r>
      <w:r>
        <w:rPr>
          <w:bCs/>
          <w:b/>
        </w:rPr>
        <w:t xml:space="preserve">John Do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China Beijing</dc:title>
  <dc:creator/>
  <cp:keywords/>
  <dcterms:created xsi:type="dcterms:W3CDTF">2026-07-21T02:28:39Z</dcterms:created>
  <dcterms:modified xsi:type="dcterms:W3CDTF">2026-07-21T02:28:39Z</dcterms:modified>
</cp:coreProperties>
</file>

<file path=docProps/custom.xml><?xml version="1.0" encoding="utf-8"?>
<Properties xmlns="http://schemas.openxmlformats.org/officeDocument/2006/custom-properties" xmlns:vt="http://schemas.openxmlformats.org/officeDocument/2006/docPropsVTypes"/>
</file>